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2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1"/>
        <w:gridCol w:w="8332"/>
        <w:gridCol w:w="3469"/>
      </w:tblGrid>
      <w:tr w:rsidR="00C14C97" w:rsidRPr="00437DA8" w14:paraId="07E8B490" w14:textId="77777777" w:rsidTr="00C02076">
        <w:trPr>
          <w:trHeight w:val="1701"/>
          <w:jc w:val="center"/>
        </w:trPr>
        <w:tc>
          <w:tcPr>
            <w:tcW w:w="1917" w:type="dxa"/>
            <w:vAlign w:val="center"/>
          </w:tcPr>
          <w:p w14:paraId="648EA210" w14:textId="77777777" w:rsidR="00C14C97" w:rsidRDefault="00425BF6" w:rsidP="00B5033D">
            <w:pPr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75F56663" wp14:editId="6265DDA6">
                  <wp:extent cx="901440" cy="9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-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44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4EEC34C6" w14:textId="77777777" w:rsidR="00C14C97" w:rsidRPr="00EE47A5" w:rsidRDefault="00C14C97" w:rsidP="00962B16">
            <w:pPr>
              <w:jc w:val="center"/>
              <w:rPr>
                <w:b/>
                <w:sz w:val="32"/>
                <w:szCs w:val="32"/>
                <w:lang w:val="sr-Cyrl-BA"/>
              </w:rPr>
            </w:pPr>
            <w:r w:rsidRPr="00EE47A5">
              <w:rPr>
                <w:b/>
                <w:sz w:val="32"/>
                <w:szCs w:val="32"/>
                <w:lang w:val="sr-Cyrl-BA"/>
              </w:rPr>
              <w:t>УНИВЕРЗИТЕТ У БАЊОЈ ЛУЦИ</w:t>
            </w:r>
          </w:p>
          <w:p w14:paraId="56B17E86" w14:textId="77777777" w:rsidR="00C14C97" w:rsidRPr="00EE47A5" w:rsidRDefault="00294931" w:rsidP="00962B16">
            <w:pPr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АКАДЕМИЈА УМЈЕТНОСТИ</w:t>
            </w:r>
          </w:p>
          <w:p w14:paraId="724FB86A" w14:textId="15C26C08" w:rsidR="00C14C97" w:rsidRPr="00EE47A5" w:rsidRDefault="00294931" w:rsidP="00962B16">
            <w:pPr>
              <w:spacing w:before="120"/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Катедра за</w:t>
            </w:r>
            <w:r w:rsidR="001F222A">
              <w:rPr>
                <w:sz w:val="28"/>
                <w:szCs w:val="28"/>
                <w:lang w:val="sr-Latn-BA"/>
              </w:rPr>
              <w:t xml:space="preserve"> </w:t>
            </w:r>
            <w:r w:rsidR="001F222A">
              <w:rPr>
                <w:sz w:val="28"/>
                <w:szCs w:val="28"/>
                <w:lang w:val="sr-Cyrl-BA"/>
              </w:rPr>
              <w:t>Историју и теорију филма и театра</w:t>
            </w:r>
            <w:r>
              <w:rPr>
                <w:sz w:val="28"/>
                <w:szCs w:val="28"/>
                <w:lang w:val="sr-Cyrl-BA"/>
              </w:rPr>
              <w:t xml:space="preserve"> </w:t>
            </w:r>
          </w:p>
          <w:p w14:paraId="77629D43" w14:textId="77777777" w:rsidR="00C14C97" w:rsidRDefault="00C14C97" w:rsidP="00962B16">
            <w:pPr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1D37FCC4" w14:textId="77777777" w:rsidR="00C14C97" w:rsidRDefault="00C14C97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78F5028B" wp14:editId="6A6F7525">
                  <wp:extent cx="1520498" cy="76386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Masinski fakulte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06" cy="76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63A520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7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5"/>
        <w:gridCol w:w="2383"/>
        <w:gridCol w:w="1589"/>
        <w:gridCol w:w="2856"/>
        <w:gridCol w:w="1271"/>
        <w:gridCol w:w="1271"/>
        <w:gridCol w:w="1271"/>
        <w:gridCol w:w="1271"/>
        <w:gridCol w:w="1469"/>
      </w:tblGrid>
      <w:tr w:rsidR="00966802" w:rsidRPr="00EE47A5" w14:paraId="720C9D7F" w14:textId="77777777" w:rsidTr="00C57BF8">
        <w:trPr>
          <w:jc w:val="center"/>
        </w:trPr>
        <w:tc>
          <w:tcPr>
            <w:tcW w:w="1375" w:type="dxa"/>
            <w:shd w:val="clear" w:color="auto" w:fill="DEEAF6" w:themeFill="accent1" w:themeFillTint="33"/>
            <w:vAlign w:val="center"/>
          </w:tcPr>
          <w:p w14:paraId="5AC26190" w14:textId="77777777" w:rsidR="008B1B16" w:rsidRPr="008B1B16" w:rsidRDefault="00EE47A5" w:rsidP="00EE47A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Ак. </w:t>
            </w:r>
            <w:r w:rsidR="008B1B16">
              <w:rPr>
                <w:b/>
                <w:lang w:val="sr-Cyrl-BA"/>
              </w:rPr>
              <w:t>година</w:t>
            </w:r>
          </w:p>
        </w:tc>
        <w:tc>
          <w:tcPr>
            <w:tcW w:w="2383" w:type="dxa"/>
            <w:shd w:val="clear" w:color="auto" w:fill="DEEAF6" w:themeFill="accent1" w:themeFillTint="33"/>
            <w:vAlign w:val="center"/>
          </w:tcPr>
          <w:p w14:paraId="6E25C034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89" w:type="dxa"/>
            <w:shd w:val="clear" w:color="auto" w:fill="DEEAF6" w:themeFill="accent1" w:themeFillTint="33"/>
            <w:vAlign w:val="center"/>
          </w:tcPr>
          <w:p w14:paraId="394B8480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56" w:type="dxa"/>
            <w:shd w:val="clear" w:color="auto" w:fill="DEEAF6" w:themeFill="accent1" w:themeFillTint="33"/>
            <w:vAlign w:val="center"/>
          </w:tcPr>
          <w:p w14:paraId="2126F4D9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E8BF435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0A248B1F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36F9CD19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283E11B3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469" w:type="dxa"/>
            <w:shd w:val="clear" w:color="auto" w:fill="DEEAF6" w:themeFill="accent1" w:themeFillTint="33"/>
            <w:vAlign w:val="center"/>
          </w:tcPr>
          <w:p w14:paraId="7039BCCB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14:paraId="76052A15" w14:textId="77777777" w:rsidTr="00C57BF8">
        <w:trPr>
          <w:jc w:val="center"/>
        </w:trPr>
        <w:tc>
          <w:tcPr>
            <w:tcW w:w="1375" w:type="dxa"/>
            <w:vAlign w:val="center"/>
          </w:tcPr>
          <w:p w14:paraId="690304C0" w14:textId="5C0DCAEC" w:rsidR="008B1B16" w:rsidRPr="006D0C23" w:rsidRDefault="006D0C23" w:rsidP="00F7798C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</w:t>
            </w:r>
            <w:r w:rsidR="00AB2B3A">
              <w:t>25/26</w:t>
            </w:r>
            <w:r>
              <w:rPr>
                <w:lang w:val="sr-Cyrl-BA"/>
              </w:rPr>
              <w:t>.</w:t>
            </w:r>
          </w:p>
        </w:tc>
        <w:tc>
          <w:tcPr>
            <w:tcW w:w="2383" w:type="dxa"/>
            <w:vAlign w:val="center"/>
          </w:tcPr>
          <w:p w14:paraId="33DA1E14" w14:textId="468B4BA3" w:rsidR="008B1B16" w:rsidRPr="00AB2B3A" w:rsidRDefault="006D0C23" w:rsidP="003701F9">
            <w:pPr>
              <w:ind w:left="57" w:right="57"/>
            </w:pPr>
            <w:r>
              <w:rPr>
                <w:lang w:val="sr-Cyrl-BA"/>
              </w:rPr>
              <w:t>Историја филма</w:t>
            </w:r>
            <w:r w:rsidR="006A4E2E">
              <w:t xml:space="preserve"> </w:t>
            </w:r>
            <w:r w:rsidR="003701F9">
              <w:t>5</w:t>
            </w:r>
          </w:p>
        </w:tc>
        <w:tc>
          <w:tcPr>
            <w:tcW w:w="1589" w:type="dxa"/>
            <w:vAlign w:val="center"/>
          </w:tcPr>
          <w:p w14:paraId="51C0C76C" w14:textId="61A8EB1A" w:rsidR="008B1B16" w:rsidRPr="006D0C23" w:rsidRDefault="006D0C23" w:rsidP="00C1063F">
            <w:pPr>
              <w:jc w:val="center"/>
              <w:rPr>
                <w:lang w:val="sr-Latn-BA"/>
              </w:rPr>
            </w:pPr>
            <w:r w:rsidRPr="006D0C23">
              <w:rPr>
                <w:lang w:val="sr-Cyrl-BA"/>
              </w:rPr>
              <w:t>13ДДИФ5</w:t>
            </w:r>
            <w:r>
              <w:rPr>
                <w:lang w:val="sr-Latn-BA"/>
              </w:rPr>
              <w:t xml:space="preserve">; </w:t>
            </w:r>
            <w:r w:rsidRPr="006D0C23">
              <w:rPr>
                <w:lang w:val="sr-Latn-BA"/>
              </w:rPr>
              <w:t>13ДРКМИФ5</w:t>
            </w:r>
          </w:p>
        </w:tc>
        <w:tc>
          <w:tcPr>
            <w:tcW w:w="2856" w:type="dxa"/>
            <w:vAlign w:val="center"/>
          </w:tcPr>
          <w:p w14:paraId="6BAF521F" w14:textId="4E6CD2BA" w:rsidR="008B1B16" w:rsidRPr="006D0C23" w:rsidRDefault="006D0C23" w:rsidP="00EC04F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амске умјетности</w:t>
            </w:r>
          </w:p>
        </w:tc>
        <w:tc>
          <w:tcPr>
            <w:tcW w:w="1271" w:type="dxa"/>
            <w:vAlign w:val="center"/>
          </w:tcPr>
          <w:p w14:paraId="3FEE71F0" w14:textId="2541BECB" w:rsidR="008B1B16" w:rsidRPr="006D0C23" w:rsidRDefault="006D0C23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271" w:type="dxa"/>
            <w:vAlign w:val="center"/>
          </w:tcPr>
          <w:p w14:paraId="3995D5A3" w14:textId="44C0BCB1" w:rsidR="008B1B16" w:rsidRPr="006D0C23" w:rsidRDefault="006D0C23" w:rsidP="0015706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.</w:t>
            </w:r>
          </w:p>
        </w:tc>
        <w:tc>
          <w:tcPr>
            <w:tcW w:w="1271" w:type="dxa"/>
            <w:vAlign w:val="center"/>
          </w:tcPr>
          <w:p w14:paraId="443192B3" w14:textId="66413FE5" w:rsidR="008B1B16" w:rsidRPr="006D0C23" w:rsidRDefault="006D0C23" w:rsidP="00EC04F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</w:t>
            </w:r>
          </w:p>
        </w:tc>
        <w:tc>
          <w:tcPr>
            <w:tcW w:w="1271" w:type="dxa"/>
            <w:vAlign w:val="center"/>
          </w:tcPr>
          <w:p w14:paraId="3CD5B79E" w14:textId="5B1BAE9C" w:rsidR="008B1B16" w:rsidRPr="00EC04F7" w:rsidRDefault="006D0C23" w:rsidP="006D434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</w:t>
            </w:r>
          </w:p>
        </w:tc>
        <w:tc>
          <w:tcPr>
            <w:tcW w:w="1469" w:type="dxa"/>
            <w:vAlign w:val="center"/>
          </w:tcPr>
          <w:p w14:paraId="6DF1F306" w14:textId="500685A4" w:rsidR="008B1B16" w:rsidRPr="00314A36" w:rsidRDefault="006D0C23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</w:t>
            </w:r>
          </w:p>
        </w:tc>
      </w:tr>
    </w:tbl>
    <w:p w14:paraId="3F2C600A" w14:textId="77777777" w:rsidR="00C14C97" w:rsidRPr="00F47ACA" w:rsidRDefault="004E293E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1482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40"/>
        <w:gridCol w:w="3420"/>
        <w:gridCol w:w="1068"/>
        <w:gridCol w:w="1418"/>
        <w:gridCol w:w="1531"/>
        <w:gridCol w:w="933"/>
        <w:gridCol w:w="1105"/>
        <w:gridCol w:w="2790"/>
      </w:tblGrid>
      <w:tr w:rsidR="00BE6390" w:rsidRPr="009F0721" w14:paraId="0CE0B40A" w14:textId="77777777" w:rsidTr="002C0E14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246D3594" w14:textId="77777777" w:rsidR="00BE6390" w:rsidRPr="009F0721" w:rsidRDefault="00BE6390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40" w:type="dxa"/>
            <w:shd w:val="clear" w:color="auto" w:fill="DEEAF6" w:themeFill="accent1" w:themeFillTint="33"/>
            <w:vAlign w:val="center"/>
          </w:tcPr>
          <w:p w14:paraId="0CAD2F5B" w14:textId="77777777"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420" w:type="dxa"/>
            <w:shd w:val="clear" w:color="auto" w:fill="DEEAF6" w:themeFill="accent1" w:themeFillTint="33"/>
            <w:vAlign w:val="center"/>
          </w:tcPr>
          <w:p w14:paraId="6AFE7F90" w14:textId="77777777"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068" w:type="dxa"/>
            <w:shd w:val="clear" w:color="auto" w:fill="DEEAF6" w:themeFill="accent1" w:themeFillTint="33"/>
            <w:vAlign w:val="center"/>
          </w:tcPr>
          <w:p w14:paraId="4070986B" w14:textId="77777777"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3A942A4C" w14:textId="77777777" w:rsidR="00BE6390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61276EE3" w14:textId="77777777"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40D5ED08" w14:textId="77777777" w:rsidR="00BE6390" w:rsidRDefault="00AA00C3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1105" w:type="dxa"/>
            <w:shd w:val="clear" w:color="auto" w:fill="DEEAF6" w:themeFill="accent1" w:themeFillTint="33"/>
            <w:vAlign w:val="center"/>
          </w:tcPr>
          <w:p w14:paraId="69F31B54" w14:textId="77777777"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790" w:type="dxa"/>
            <w:shd w:val="clear" w:color="auto" w:fill="DEEAF6" w:themeFill="accent1" w:themeFillTint="33"/>
            <w:vAlign w:val="center"/>
          </w:tcPr>
          <w:p w14:paraId="2E6C5409" w14:textId="77777777"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BE6390" w:rsidRPr="009F0721" w14:paraId="6804B811" w14:textId="77777777" w:rsidTr="002C0E14">
        <w:trPr>
          <w:jc w:val="center"/>
        </w:trPr>
        <w:tc>
          <w:tcPr>
            <w:tcW w:w="1120" w:type="dxa"/>
            <w:vAlign w:val="center"/>
          </w:tcPr>
          <w:p w14:paraId="2367A426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40" w:type="dxa"/>
            <w:vAlign w:val="center"/>
          </w:tcPr>
          <w:p w14:paraId="5A110857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420" w:type="dxa"/>
            <w:vAlign w:val="center"/>
          </w:tcPr>
          <w:p w14:paraId="5A79D6D5" w14:textId="2D244C0E" w:rsidR="00BE6390" w:rsidRPr="005E0F98" w:rsidRDefault="006D0C23" w:rsidP="002C7CFA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 w:rsidRPr="006D0C23">
              <w:rPr>
                <w:lang w:val="sr-Cyrl-BA"/>
              </w:rPr>
              <w:t>Politička kinematografija u Južnoj Americi 60-ih, 3d Cinema, Argentina, Solanas, Hetino, Brazil, Cinema Novo, Glauber Roša, Kubanski film,</w:t>
            </w:r>
          </w:p>
        </w:tc>
        <w:tc>
          <w:tcPr>
            <w:tcW w:w="1068" w:type="dxa"/>
            <w:vAlign w:val="center"/>
          </w:tcPr>
          <w:p w14:paraId="0F33926F" w14:textId="46CA4D08" w:rsidR="00BE6390" w:rsidRPr="00016D53" w:rsidRDefault="00016D53" w:rsidP="0015706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488552C3" w14:textId="40383B6A" w:rsidR="00BE6390" w:rsidRPr="00016D53" w:rsidRDefault="00016D53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 10.2025.</w:t>
            </w:r>
          </w:p>
        </w:tc>
        <w:tc>
          <w:tcPr>
            <w:tcW w:w="1531" w:type="dxa"/>
            <w:vAlign w:val="center"/>
          </w:tcPr>
          <w:p w14:paraId="3DC4E3A6" w14:textId="3FCD191F" w:rsidR="00BE6390" w:rsidRPr="00016D53" w:rsidRDefault="00355F56" w:rsidP="00220DB6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00-17.30</w:t>
            </w:r>
          </w:p>
        </w:tc>
        <w:tc>
          <w:tcPr>
            <w:tcW w:w="933" w:type="dxa"/>
            <w:vAlign w:val="center"/>
          </w:tcPr>
          <w:p w14:paraId="455E24DB" w14:textId="5E46BEE0" w:rsidR="00BE6390" w:rsidRPr="00355F56" w:rsidRDefault="00355F56" w:rsidP="00BE6390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47B8BF53" w14:textId="5B158AFD" w:rsidR="00BE6390" w:rsidRPr="00355F56" w:rsidRDefault="00355F56" w:rsidP="00F64DA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15909DDC" w14:textId="474D735C" w:rsidR="00B55434" w:rsidRPr="00F5196D" w:rsidRDefault="00F5196D" w:rsidP="00C1063F">
            <w:pPr>
              <w:ind w:right="57"/>
              <w:rPr>
                <w:lang w:val="sr-Latn-BA"/>
              </w:rPr>
            </w:pPr>
            <w:r>
              <w:rPr>
                <w:lang w:val="sr-Latn-BA"/>
              </w:rPr>
              <w:t xml:space="preserve"> Dr Srđan Radaković, docent</w:t>
            </w:r>
          </w:p>
        </w:tc>
      </w:tr>
      <w:tr w:rsidR="00BE6390" w:rsidRPr="009F0721" w14:paraId="0BCAC462" w14:textId="77777777" w:rsidTr="002C0E14">
        <w:trPr>
          <w:jc w:val="center"/>
        </w:trPr>
        <w:tc>
          <w:tcPr>
            <w:tcW w:w="1120" w:type="dxa"/>
            <w:vAlign w:val="center"/>
          </w:tcPr>
          <w:p w14:paraId="18165864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40" w:type="dxa"/>
            <w:vAlign w:val="center"/>
          </w:tcPr>
          <w:p w14:paraId="2C49C39B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420" w:type="dxa"/>
            <w:vAlign w:val="center"/>
          </w:tcPr>
          <w:p w14:paraId="24E1CB88" w14:textId="318DD220" w:rsidR="00BE6390" w:rsidRDefault="006D0C23" w:rsidP="002C7CFA">
            <w:pPr>
              <w:ind w:left="57"/>
              <w:rPr>
                <w:lang w:val="sr-Cyrl-BA"/>
              </w:rPr>
            </w:pPr>
            <w:r w:rsidRPr="006D0C23">
              <w:rPr>
                <w:lang w:val="sr-Cyrl-BA"/>
              </w:rPr>
              <w:t>Jugoslovenski „crni talas“, Pavlović, Makavejev, Đorđević, Žilnik, crveni talas i partizanski spektakli.</w:t>
            </w:r>
          </w:p>
        </w:tc>
        <w:tc>
          <w:tcPr>
            <w:tcW w:w="1068" w:type="dxa"/>
            <w:vAlign w:val="center"/>
          </w:tcPr>
          <w:p w14:paraId="0549D90E" w14:textId="6C79A787" w:rsidR="00BE6390" w:rsidRPr="00016D53" w:rsidRDefault="00016D53" w:rsidP="00E172B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D18ADD9" w14:textId="50D96220" w:rsidR="00BE6390" w:rsidRPr="00016D53" w:rsidRDefault="00016D53" w:rsidP="00C302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10.2025.</w:t>
            </w:r>
          </w:p>
        </w:tc>
        <w:tc>
          <w:tcPr>
            <w:tcW w:w="1531" w:type="dxa"/>
            <w:vAlign w:val="center"/>
          </w:tcPr>
          <w:p w14:paraId="36D24DC7" w14:textId="7CBF3BC4" w:rsidR="00BE6390" w:rsidRPr="00355F56" w:rsidRDefault="00355F56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30-19.45</w:t>
            </w:r>
          </w:p>
        </w:tc>
        <w:tc>
          <w:tcPr>
            <w:tcW w:w="933" w:type="dxa"/>
            <w:vAlign w:val="center"/>
          </w:tcPr>
          <w:p w14:paraId="3CFE8D28" w14:textId="4540DF1E" w:rsidR="00BE6390" w:rsidRPr="00355F56" w:rsidRDefault="00355F56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0C7A0469" w14:textId="6481F02A" w:rsidR="00BE6390" w:rsidRPr="00355F56" w:rsidRDefault="00355F56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</w:t>
            </w:r>
          </w:p>
        </w:tc>
        <w:tc>
          <w:tcPr>
            <w:tcW w:w="2790" w:type="dxa"/>
            <w:vAlign w:val="center"/>
          </w:tcPr>
          <w:p w14:paraId="4007F18F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BE6390" w:rsidRPr="009F0721" w14:paraId="05F844EF" w14:textId="77777777" w:rsidTr="002C0E14">
        <w:trPr>
          <w:jc w:val="center"/>
        </w:trPr>
        <w:tc>
          <w:tcPr>
            <w:tcW w:w="1120" w:type="dxa"/>
            <w:vAlign w:val="center"/>
          </w:tcPr>
          <w:p w14:paraId="7CDC9760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40" w:type="dxa"/>
            <w:vAlign w:val="center"/>
          </w:tcPr>
          <w:p w14:paraId="35A82B6C" w14:textId="77777777" w:rsidR="00BE6390" w:rsidRDefault="00431E55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420" w:type="dxa"/>
            <w:vAlign w:val="center"/>
          </w:tcPr>
          <w:p w14:paraId="0F96974B" w14:textId="5F92BDF6" w:rsidR="00BE6390" w:rsidRDefault="006D0C23" w:rsidP="002C7CFA">
            <w:pPr>
              <w:ind w:left="57"/>
              <w:rPr>
                <w:lang w:val="sr-Cyrl-BA"/>
              </w:rPr>
            </w:pPr>
            <w:r w:rsidRPr="006D0C23">
              <w:rPr>
                <w:lang w:val="sr-Cyrl-BA"/>
              </w:rPr>
              <w:t>Zagrebačka škola animacije.</w:t>
            </w:r>
          </w:p>
        </w:tc>
        <w:tc>
          <w:tcPr>
            <w:tcW w:w="1068" w:type="dxa"/>
            <w:vAlign w:val="center"/>
          </w:tcPr>
          <w:p w14:paraId="1F36CF8C" w14:textId="138F9FE6" w:rsidR="00BE6390" w:rsidRPr="00355F56" w:rsidRDefault="00355F56" w:rsidP="00E172B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14C4E349" w14:textId="1D47F524" w:rsidR="00BE6390" w:rsidRPr="00355F56" w:rsidRDefault="00355F56" w:rsidP="00E0615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60502E8D" w14:textId="671EF0FE" w:rsidR="00BE6390" w:rsidRPr="00355F56" w:rsidRDefault="00355F56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00-17.30</w:t>
            </w:r>
          </w:p>
        </w:tc>
        <w:tc>
          <w:tcPr>
            <w:tcW w:w="933" w:type="dxa"/>
            <w:vAlign w:val="center"/>
          </w:tcPr>
          <w:p w14:paraId="7F16B88D" w14:textId="58EFF1C4" w:rsidR="00BE6390" w:rsidRPr="00355F56" w:rsidRDefault="00355F56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25B2F78E" w14:textId="67E75672" w:rsidR="00BE6390" w:rsidRPr="00355F56" w:rsidRDefault="00355F56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5DCFBFA7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BE6390" w:rsidRPr="009F0721" w14:paraId="638AFC46" w14:textId="77777777" w:rsidTr="002C0E14">
        <w:trPr>
          <w:jc w:val="center"/>
        </w:trPr>
        <w:tc>
          <w:tcPr>
            <w:tcW w:w="1120" w:type="dxa"/>
            <w:vAlign w:val="center"/>
          </w:tcPr>
          <w:p w14:paraId="20794172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40" w:type="dxa"/>
            <w:vAlign w:val="center"/>
          </w:tcPr>
          <w:p w14:paraId="66D063DD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420" w:type="dxa"/>
            <w:vAlign w:val="center"/>
          </w:tcPr>
          <w:p w14:paraId="639410FD" w14:textId="537C0724" w:rsidR="00BE6390" w:rsidRDefault="006D0C23" w:rsidP="002C7CFA">
            <w:pPr>
              <w:ind w:left="57"/>
              <w:rPr>
                <w:lang w:val="sr-Cyrl-BA"/>
              </w:rPr>
            </w:pPr>
            <w:r w:rsidRPr="006D0C23">
              <w:rPr>
                <w:lang w:val="sr-Cyrl-BA"/>
              </w:rPr>
              <w:t>Srpski animirani film.</w:t>
            </w:r>
          </w:p>
        </w:tc>
        <w:tc>
          <w:tcPr>
            <w:tcW w:w="1068" w:type="dxa"/>
            <w:vAlign w:val="center"/>
          </w:tcPr>
          <w:p w14:paraId="425CB5D7" w14:textId="745A8A9A" w:rsidR="00BE6390" w:rsidRPr="00355F56" w:rsidRDefault="00355F56" w:rsidP="00C1063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9B8E393" w14:textId="60FFA11A" w:rsidR="00BE6390" w:rsidRPr="00355F56" w:rsidRDefault="00355F56" w:rsidP="00E0615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44FF82E0" w14:textId="78FEFC85" w:rsidR="00BE6390" w:rsidRPr="00355F56" w:rsidRDefault="00355F56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30-18.15</w:t>
            </w:r>
          </w:p>
        </w:tc>
        <w:tc>
          <w:tcPr>
            <w:tcW w:w="933" w:type="dxa"/>
            <w:vAlign w:val="center"/>
          </w:tcPr>
          <w:p w14:paraId="194CAA9D" w14:textId="2C5B714F" w:rsidR="00BE6390" w:rsidRPr="00355F56" w:rsidRDefault="00355F56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2D39F758" w14:textId="692A628A" w:rsidR="00BE6390" w:rsidRPr="00355F56" w:rsidRDefault="00355F56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790" w:type="dxa"/>
            <w:vAlign w:val="center"/>
          </w:tcPr>
          <w:p w14:paraId="23D2A830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41488F9A" w14:textId="77777777" w:rsidTr="001F222A">
        <w:trPr>
          <w:trHeight w:val="1700"/>
          <w:jc w:val="center"/>
        </w:trPr>
        <w:tc>
          <w:tcPr>
            <w:tcW w:w="1120" w:type="dxa"/>
            <w:vAlign w:val="center"/>
          </w:tcPr>
          <w:p w14:paraId="65FCE42A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40" w:type="dxa"/>
            <w:vAlign w:val="center"/>
          </w:tcPr>
          <w:p w14:paraId="31CA1E30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420" w:type="dxa"/>
            <w:vAlign w:val="center"/>
          </w:tcPr>
          <w:p w14:paraId="31F4E5BD" w14:textId="31D0E64E" w:rsidR="00F5196D" w:rsidRPr="00E838CD" w:rsidRDefault="00F5196D" w:rsidP="00F5196D">
            <w:pPr>
              <w:rPr>
                <w:sz w:val="22"/>
                <w:lang w:val="sr-Latn-RS"/>
              </w:rPr>
            </w:pPr>
            <w:r w:rsidRPr="002C0E14">
              <w:rPr>
                <w:sz w:val="22"/>
                <w:lang w:val="sr-Latn-RS"/>
              </w:rPr>
              <w:t>Film: 2001: Odiseja u Svemiru (1968), r: Stenli Kjubrik. Ponoćni kauboj, Džona Šlezingera (1969),</w:t>
            </w:r>
          </w:p>
        </w:tc>
        <w:tc>
          <w:tcPr>
            <w:tcW w:w="1068" w:type="dxa"/>
            <w:vAlign w:val="center"/>
          </w:tcPr>
          <w:p w14:paraId="1B1E5662" w14:textId="7C81B22B" w:rsidR="00F5196D" w:rsidRPr="005A2E0B" w:rsidRDefault="00F5196D" w:rsidP="00F5196D">
            <w:pPr>
              <w:ind w:left="57"/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62122AC2" w14:textId="7466E8E4" w:rsidR="00F5196D" w:rsidRPr="00355F56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11. 2025.</w:t>
            </w:r>
          </w:p>
        </w:tc>
        <w:tc>
          <w:tcPr>
            <w:tcW w:w="1531" w:type="dxa"/>
          </w:tcPr>
          <w:p w14:paraId="6DFF4BFC" w14:textId="18BE3602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16.00-17.30</w:t>
            </w:r>
          </w:p>
        </w:tc>
        <w:tc>
          <w:tcPr>
            <w:tcW w:w="933" w:type="dxa"/>
          </w:tcPr>
          <w:p w14:paraId="7612F7E2" w14:textId="542AA120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992E44">
              <w:t>Studio 23</w:t>
            </w:r>
          </w:p>
        </w:tc>
        <w:tc>
          <w:tcPr>
            <w:tcW w:w="1105" w:type="dxa"/>
          </w:tcPr>
          <w:p w14:paraId="50BC8453" w14:textId="02741D86" w:rsidR="00F5196D" w:rsidRPr="006A4E2E" w:rsidRDefault="00F5196D" w:rsidP="00F5196D">
            <w:pPr>
              <w:jc w:val="center"/>
              <w:rPr>
                <w:lang w:val="sr-Latn-RS"/>
              </w:rPr>
            </w:pPr>
            <w:r w:rsidRPr="00992E44">
              <w:t>2</w:t>
            </w:r>
          </w:p>
        </w:tc>
        <w:tc>
          <w:tcPr>
            <w:tcW w:w="2790" w:type="dxa"/>
            <w:vAlign w:val="center"/>
          </w:tcPr>
          <w:p w14:paraId="6B2D3B4B" w14:textId="77777777" w:rsidR="00F5196D" w:rsidRPr="00A408B7" w:rsidRDefault="00F5196D" w:rsidP="00F5196D">
            <w:pPr>
              <w:ind w:left="57" w:right="57"/>
              <w:rPr>
                <w:lang w:val="sr-Latn-RS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F5196D" w:rsidRPr="009F0721" w14:paraId="0BE9EC98" w14:textId="77777777" w:rsidTr="00255A76">
        <w:trPr>
          <w:jc w:val="center"/>
        </w:trPr>
        <w:tc>
          <w:tcPr>
            <w:tcW w:w="1120" w:type="dxa"/>
            <w:vAlign w:val="center"/>
          </w:tcPr>
          <w:p w14:paraId="17B9DB64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40" w:type="dxa"/>
            <w:vAlign w:val="center"/>
          </w:tcPr>
          <w:p w14:paraId="50225A01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420" w:type="dxa"/>
            <w:vAlign w:val="center"/>
          </w:tcPr>
          <w:p w14:paraId="50E3A790" w14:textId="216762DE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 xml:space="preserve">Andrej Rubljov (1969) Solaris (1972) i Ogledalo (1975) Andreja </w:t>
            </w:r>
            <w:r w:rsidRPr="002C0E14">
              <w:rPr>
                <w:lang w:val="sr-Cyrl-BA"/>
              </w:rPr>
              <w:lastRenderedPageBreak/>
              <w:t>Tarkovskog.</w:t>
            </w:r>
          </w:p>
        </w:tc>
        <w:tc>
          <w:tcPr>
            <w:tcW w:w="1068" w:type="dxa"/>
            <w:vAlign w:val="center"/>
          </w:tcPr>
          <w:p w14:paraId="48A018ED" w14:textId="52DECCD1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lastRenderedPageBreak/>
              <w:t>petak</w:t>
            </w:r>
          </w:p>
        </w:tc>
        <w:tc>
          <w:tcPr>
            <w:tcW w:w="1418" w:type="dxa"/>
            <w:vAlign w:val="center"/>
          </w:tcPr>
          <w:p w14:paraId="40E91F3A" w14:textId="2E068A9B" w:rsidR="00F5196D" w:rsidRPr="00355F56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11.2025.</w:t>
            </w:r>
          </w:p>
        </w:tc>
        <w:tc>
          <w:tcPr>
            <w:tcW w:w="1531" w:type="dxa"/>
          </w:tcPr>
          <w:p w14:paraId="4A5FD9D3" w14:textId="3B9D4970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17.30-19.45</w:t>
            </w:r>
          </w:p>
        </w:tc>
        <w:tc>
          <w:tcPr>
            <w:tcW w:w="933" w:type="dxa"/>
          </w:tcPr>
          <w:p w14:paraId="5A3440C1" w14:textId="1C172A87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992E44">
              <w:t>Studio 23</w:t>
            </w:r>
          </w:p>
        </w:tc>
        <w:tc>
          <w:tcPr>
            <w:tcW w:w="1105" w:type="dxa"/>
          </w:tcPr>
          <w:p w14:paraId="21A5026F" w14:textId="3FC7498C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3</w:t>
            </w:r>
          </w:p>
        </w:tc>
        <w:tc>
          <w:tcPr>
            <w:tcW w:w="2790" w:type="dxa"/>
            <w:vAlign w:val="center"/>
          </w:tcPr>
          <w:p w14:paraId="525B1964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17C7031D" w14:textId="77777777" w:rsidTr="00255A76">
        <w:trPr>
          <w:jc w:val="center"/>
        </w:trPr>
        <w:tc>
          <w:tcPr>
            <w:tcW w:w="1120" w:type="dxa"/>
            <w:vAlign w:val="center"/>
          </w:tcPr>
          <w:p w14:paraId="28263FD6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40" w:type="dxa"/>
            <w:vAlign w:val="center"/>
          </w:tcPr>
          <w:p w14:paraId="5E6BCC8E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420" w:type="dxa"/>
            <w:vAlign w:val="center"/>
          </w:tcPr>
          <w:p w14:paraId="68935F4A" w14:textId="0EDEA8C4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Čehoslovački novi talas, Mencel, Klos/Kadar, Hitilova, Forman, Nemec, Jireš. Češka lutka animacija, Trnka, Švankmajer.</w:t>
            </w:r>
          </w:p>
        </w:tc>
        <w:tc>
          <w:tcPr>
            <w:tcW w:w="1068" w:type="dxa"/>
            <w:vAlign w:val="center"/>
          </w:tcPr>
          <w:p w14:paraId="78BB95D0" w14:textId="760137CF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4F6F3709" w14:textId="6EFF95B6" w:rsidR="00F5196D" w:rsidRPr="00355F56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11.2025.</w:t>
            </w:r>
          </w:p>
        </w:tc>
        <w:tc>
          <w:tcPr>
            <w:tcW w:w="1531" w:type="dxa"/>
          </w:tcPr>
          <w:p w14:paraId="789F3274" w14:textId="5B5D44CB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16.00-17.30</w:t>
            </w:r>
          </w:p>
        </w:tc>
        <w:tc>
          <w:tcPr>
            <w:tcW w:w="933" w:type="dxa"/>
          </w:tcPr>
          <w:p w14:paraId="0E5F7259" w14:textId="2424FDC8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992E44">
              <w:t>Studio 23</w:t>
            </w:r>
          </w:p>
        </w:tc>
        <w:tc>
          <w:tcPr>
            <w:tcW w:w="1105" w:type="dxa"/>
          </w:tcPr>
          <w:p w14:paraId="7EB26A83" w14:textId="3A28B9EC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2</w:t>
            </w:r>
          </w:p>
        </w:tc>
        <w:tc>
          <w:tcPr>
            <w:tcW w:w="2790" w:type="dxa"/>
            <w:vAlign w:val="center"/>
          </w:tcPr>
          <w:p w14:paraId="1DAD2DE9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25B6F771" w14:textId="77777777" w:rsidTr="00255A76">
        <w:trPr>
          <w:jc w:val="center"/>
        </w:trPr>
        <w:tc>
          <w:tcPr>
            <w:tcW w:w="1120" w:type="dxa"/>
            <w:vAlign w:val="center"/>
          </w:tcPr>
          <w:p w14:paraId="48CF1D3E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40" w:type="dxa"/>
            <w:vAlign w:val="center"/>
          </w:tcPr>
          <w:p w14:paraId="4CA1A5B8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420" w:type="dxa"/>
            <w:vAlign w:val="center"/>
          </w:tcPr>
          <w:p w14:paraId="705F67A5" w14:textId="28A779D4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Promene u Holivudu, Artur Pen,  Boni i Klajd (1967), Goli u sedlu (1969), r: Denis Hoper.</w:t>
            </w:r>
          </w:p>
        </w:tc>
        <w:tc>
          <w:tcPr>
            <w:tcW w:w="1068" w:type="dxa"/>
            <w:vAlign w:val="center"/>
          </w:tcPr>
          <w:p w14:paraId="1718230C" w14:textId="557A8AAC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140551D0" w14:textId="40EB1613" w:rsidR="00F5196D" w:rsidRPr="00355F56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11.2025.</w:t>
            </w:r>
          </w:p>
        </w:tc>
        <w:tc>
          <w:tcPr>
            <w:tcW w:w="1531" w:type="dxa"/>
          </w:tcPr>
          <w:p w14:paraId="2B2052DC" w14:textId="47716B86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17.30-18.15</w:t>
            </w:r>
          </w:p>
        </w:tc>
        <w:tc>
          <w:tcPr>
            <w:tcW w:w="933" w:type="dxa"/>
          </w:tcPr>
          <w:p w14:paraId="1217818A" w14:textId="6536D6E2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992E44">
              <w:t>Studio 23</w:t>
            </w:r>
          </w:p>
        </w:tc>
        <w:tc>
          <w:tcPr>
            <w:tcW w:w="1105" w:type="dxa"/>
          </w:tcPr>
          <w:p w14:paraId="2AD146C7" w14:textId="03DE88D4" w:rsidR="00F5196D" w:rsidRDefault="00F5196D" w:rsidP="00F5196D">
            <w:pPr>
              <w:jc w:val="center"/>
              <w:rPr>
                <w:lang w:val="sr-Cyrl-BA"/>
              </w:rPr>
            </w:pPr>
            <w:r w:rsidRPr="00992E44">
              <w:t>1</w:t>
            </w:r>
          </w:p>
        </w:tc>
        <w:tc>
          <w:tcPr>
            <w:tcW w:w="2790" w:type="dxa"/>
            <w:vAlign w:val="center"/>
          </w:tcPr>
          <w:p w14:paraId="39950A3F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4FC6F2D7" w14:textId="77777777" w:rsidTr="009F18D0">
        <w:trPr>
          <w:jc w:val="center"/>
        </w:trPr>
        <w:tc>
          <w:tcPr>
            <w:tcW w:w="1120" w:type="dxa"/>
            <w:vAlign w:val="center"/>
          </w:tcPr>
          <w:p w14:paraId="773F7ABF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40" w:type="dxa"/>
            <w:vAlign w:val="center"/>
          </w:tcPr>
          <w:p w14:paraId="5954E347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420" w:type="dxa"/>
            <w:vAlign w:val="center"/>
          </w:tcPr>
          <w:p w14:paraId="289FF83B" w14:textId="4A67FEEF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Novi holivud, Spilberg, Lukas, Kopola, Skorseze, Fridkin, Milius, De Palma, Alen, Altman, Ćimino, Alen, Malik, Fos.</w:t>
            </w:r>
          </w:p>
        </w:tc>
        <w:tc>
          <w:tcPr>
            <w:tcW w:w="1068" w:type="dxa"/>
            <w:vAlign w:val="center"/>
          </w:tcPr>
          <w:p w14:paraId="1C02B651" w14:textId="2426138C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2F1914D3" w14:textId="19CAC736" w:rsidR="00F5196D" w:rsidRPr="00F5196D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2.12.2025.</w:t>
            </w:r>
          </w:p>
        </w:tc>
        <w:tc>
          <w:tcPr>
            <w:tcW w:w="1531" w:type="dxa"/>
          </w:tcPr>
          <w:p w14:paraId="70409C7F" w14:textId="157C3614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16.00-17.30</w:t>
            </w:r>
          </w:p>
        </w:tc>
        <w:tc>
          <w:tcPr>
            <w:tcW w:w="933" w:type="dxa"/>
          </w:tcPr>
          <w:p w14:paraId="79C096AA" w14:textId="59334BB8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C9693A">
              <w:t>Studio 23</w:t>
            </w:r>
          </w:p>
        </w:tc>
        <w:tc>
          <w:tcPr>
            <w:tcW w:w="1105" w:type="dxa"/>
          </w:tcPr>
          <w:p w14:paraId="6C60F290" w14:textId="1FECC35D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2</w:t>
            </w:r>
          </w:p>
        </w:tc>
        <w:tc>
          <w:tcPr>
            <w:tcW w:w="2790" w:type="dxa"/>
            <w:vAlign w:val="center"/>
          </w:tcPr>
          <w:p w14:paraId="5E46736D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6C74824F" w14:textId="77777777" w:rsidTr="009F18D0">
        <w:trPr>
          <w:jc w:val="center"/>
        </w:trPr>
        <w:tc>
          <w:tcPr>
            <w:tcW w:w="1120" w:type="dxa"/>
            <w:vAlign w:val="center"/>
          </w:tcPr>
          <w:p w14:paraId="1E5EFE92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40" w:type="dxa"/>
            <w:vAlign w:val="center"/>
          </w:tcPr>
          <w:p w14:paraId="3D58E00F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420" w:type="dxa"/>
            <w:vAlign w:val="center"/>
          </w:tcPr>
          <w:p w14:paraId="16C22E6D" w14:textId="238C8785" w:rsidR="00F5196D" w:rsidRDefault="00F5196D" w:rsidP="00F5196D">
            <w:pPr>
              <w:rPr>
                <w:lang w:val="sr-Cyrl-BA"/>
              </w:rPr>
            </w:pPr>
            <w:r w:rsidRPr="002C0E14">
              <w:rPr>
                <w:lang w:val="sr-Cyrl-BA"/>
              </w:rPr>
              <w:t>Srpski filmovi na kraju veka: Čuvar plaže u zimskom periodu, Gorana Paskaljevića (1976),</w:t>
            </w:r>
          </w:p>
        </w:tc>
        <w:tc>
          <w:tcPr>
            <w:tcW w:w="1068" w:type="dxa"/>
            <w:vAlign w:val="center"/>
          </w:tcPr>
          <w:p w14:paraId="327BCF2F" w14:textId="73288CB7" w:rsidR="00F5196D" w:rsidRPr="006A4E2E" w:rsidRDefault="00F5196D" w:rsidP="00F5196D">
            <w:pPr>
              <w:ind w:left="57"/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52C811C5" w14:textId="134737E0" w:rsidR="00F5196D" w:rsidRPr="005A2E0B" w:rsidRDefault="00F5196D" w:rsidP="00F5196D">
            <w:pPr>
              <w:jc w:val="center"/>
            </w:pPr>
            <w:r>
              <w:t>12. 12. 2025.</w:t>
            </w:r>
          </w:p>
        </w:tc>
        <w:tc>
          <w:tcPr>
            <w:tcW w:w="1531" w:type="dxa"/>
          </w:tcPr>
          <w:p w14:paraId="605E8848" w14:textId="590F8161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17.30-19.45</w:t>
            </w:r>
          </w:p>
        </w:tc>
        <w:tc>
          <w:tcPr>
            <w:tcW w:w="933" w:type="dxa"/>
          </w:tcPr>
          <w:p w14:paraId="259F2A91" w14:textId="42E341BA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C9693A">
              <w:t>Studio 23</w:t>
            </w:r>
          </w:p>
        </w:tc>
        <w:tc>
          <w:tcPr>
            <w:tcW w:w="1105" w:type="dxa"/>
          </w:tcPr>
          <w:p w14:paraId="6630D28B" w14:textId="235D4E18" w:rsidR="00F5196D" w:rsidRDefault="00F5196D" w:rsidP="00F5196D">
            <w:pPr>
              <w:rPr>
                <w:lang w:val="sr-Cyrl-BA"/>
              </w:rPr>
            </w:pPr>
            <w:r w:rsidRPr="00C9693A">
              <w:t>3</w:t>
            </w:r>
          </w:p>
        </w:tc>
        <w:tc>
          <w:tcPr>
            <w:tcW w:w="2790" w:type="dxa"/>
            <w:vAlign w:val="center"/>
          </w:tcPr>
          <w:p w14:paraId="7A09FE7A" w14:textId="77777777" w:rsidR="00F5196D" w:rsidRDefault="00F5196D" w:rsidP="00F5196D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F5196D" w:rsidRPr="009F0721" w14:paraId="6485DF3F" w14:textId="77777777" w:rsidTr="009F18D0">
        <w:trPr>
          <w:jc w:val="center"/>
        </w:trPr>
        <w:tc>
          <w:tcPr>
            <w:tcW w:w="1120" w:type="dxa"/>
            <w:vAlign w:val="center"/>
          </w:tcPr>
          <w:p w14:paraId="4CB7F16E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40" w:type="dxa"/>
            <w:vAlign w:val="center"/>
          </w:tcPr>
          <w:p w14:paraId="47B5F5FB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420" w:type="dxa"/>
            <w:vAlign w:val="center"/>
          </w:tcPr>
          <w:p w14:paraId="2AAA830A" w14:textId="31B835A4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Specijalno vaspitanje, Gorana Markovića (1977),</w:t>
            </w:r>
          </w:p>
        </w:tc>
        <w:tc>
          <w:tcPr>
            <w:tcW w:w="1068" w:type="dxa"/>
            <w:vAlign w:val="center"/>
          </w:tcPr>
          <w:p w14:paraId="6A71DCD7" w14:textId="7370EE56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2D320584" w14:textId="621BA732" w:rsidR="00F5196D" w:rsidRPr="00F5196D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12.2025.</w:t>
            </w:r>
          </w:p>
        </w:tc>
        <w:tc>
          <w:tcPr>
            <w:tcW w:w="1531" w:type="dxa"/>
          </w:tcPr>
          <w:p w14:paraId="730A5185" w14:textId="4D89BA2C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16.00-17.30</w:t>
            </w:r>
          </w:p>
        </w:tc>
        <w:tc>
          <w:tcPr>
            <w:tcW w:w="933" w:type="dxa"/>
          </w:tcPr>
          <w:p w14:paraId="6DE660D6" w14:textId="37B80074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C9693A">
              <w:t>Studio 23</w:t>
            </w:r>
          </w:p>
        </w:tc>
        <w:tc>
          <w:tcPr>
            <w:tcW w:w="1105" w:type="dxa"/>
          </w:tcPr>
          <w:p w14:paraId="3A1DE5F5" w14:textId="28F62D25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2</w:t>
            </w:r>
          </w:p>
        </w:tc>
        <w:tc>
          <w:tcPr>
            <w:tcW w:w="2790" w:type="dxa"/>
            <w:vAlign w:val="center"/>
          </w:tcPr>
          <w:p w14:paraId="280BB75B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7B77E726" w14:textId="77777777" w:rsidTr="009F18D0">
        <w:trPr>
          <w:jc w:val="center"/>
        </w:trPr>
        <w:tc>
          <w:tcPr>
            <w:tcW w:w="1120" w:type="dxa"/>
            <w:vAlign w:val="center"/>
          </w:tcPr>
          <w:p w14:paraId="7ED24EC5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40" w:type="dxa"/>
            <w:vAlign w:val="center"/>
          </w:tcPr>
          <w:p w14:paraId="6524E86E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420" w:type="dxa"/>
            <w:vAlign w:val="center"/>
          </w:tcPr>
          <w:p w14:paraId="53F5B062" w14:textId="42FF3B17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Okupacija u 26 slika, Lordana Zafranovića (1978),</w:t>
            </w:r>
          </w:p>
        </w:tc>
        <w:tc>
          <w:tcPr>
            <w:tcW w:w="1068" w:type="dxa"/>
            <w:vAlign w:val="center"/>
          </w:tcPr>
          <w:p w14:paraId="137C7313" w14:textId="646CF5E8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285760B8" w14:textId="2DB46A9A" w:rsidR="00F5196D" w:rsidRPr="00F5196D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12.2025.</w:t>
            </w:r>
          </w:p>
        </w:tc>
        <w:tc>
          <w:tcPr>
            <w:tcW w:w="1531" w:type="dxa"/>
          </w:tcPr>
          <w:p w14:paraId="3B262AE4" w14:textId="072EB777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17.30-18.15</w:t>
            </w:r>
          </w:p>
        </w:tc>
        <w:tc>
          <w:tcPr>
            <w:tcW w:w="933" w:type="dxa"/>
          </w:tcPr>
          <w:p w14:paraId="42484192" w14:textId="26410D99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C9693A">
              <w:t>Studio 23</w:t>
            </w:r>
          </w:p>
        </w:tc>
        <w:tc>
          <w:tcPr>
            <w:tcW w:w="1105" w:type="dxa"/>
          </w:tcPr>
          <w:p w14:paraId="69086896" w14:textId="28B3775B" w:rsidR="00F5196D" w:rsidRDefault="00F5196D" w:rsidP="00F5196D">
            <w:pPr>
              <w:jc w:val="center"/>
              <w:rPr>
                <w:lang w:val="sr-Cyrl-BA"/>
              </w:rPr>
            </w:pPr>
            <w:r w:rsidRPr="00C9693A">
              <w:t>1</w:t>
            </w:r>
          </w:p>
        </w:tc>
        <w:tc>
          <w:tcPr>
            <w:tcW w:w="2790" w:type="dxa"/>
            <w:vAlign w:val="center"/>
          </w:tcPr>
          <w:p w14:paraId="02A12793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766DA428" w14:textId="77777777" w:rsidTr="00CA7E43">
        <w:trPr>
          <w:jc w:val="center"/>
        </w:trPr>
        <w:tc>
          <w:tcPr>
            <w:tcW w:w="1120" w:type="dxa"/>
            <w:vAlign w:val="center"/>
          </w:tcPr>
          <w:p w14:paraId="41EB9837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40" w:type="dxa"/>
            <w:vAlign w:val="center"/>
          </w:tcPr>
          <w:p w14:paraId="063B46AF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420" w:type="dxa"/>
            <w:vAlign w:val="center"/>
          </w:tcPr>
          <w:p w14:paraId="2B134CBE" w14:textId="74580339" w:rsidR="00F5196D" w:rsidRDefault="00F5196D" w:rsidP="00F5196D">
            <w:pPr>
              <w:ind w:left="57"/>
              <w:rPr>
                <w:lang w:val="sr-Cyrl-BA"/>
              </w:rPr>
            </w:pPr>
            <w:r w:rsidRPr="002C0E14">
              <w:rPr>
                <w:lang w:val="sr-Cyrl-BA"/>
              </w:rPr>
              <w:t>Petrijin venac, Srđana Karanovića (1980),</w:t>
            </w:r>
          </w:p>
        </w:tc>
        <w:tc>
          <w:tcPr>
            <w:tcW w:w="1068" w:type="dxa"/>
            <w:vAlign w:val="center"/>
          </w:tcPr>
          <w:p w14:paraId="1E73CC19" w14:textId="739D5D13" w:rsidR="00F5196D" w:rsidRPr="00355F56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5B69A1F6" w14:textId="6B04183E" w:rsidR="00F5196D" w:rsidRPr="00F5196D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1. 2026.</w:t>
            </w:r>
          </w:p>
        </w:tc>
        <w:tc>
          <w:tcPr>
            <w:tcW w:w="1531" w:type="dxa"/>
          </w:tcPr>
          <w:p w14:paraId="7E77541F" w14:textId="125E7B72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16.00-17.30</w:t>
            </w:r>
          </w:p>
        </w:tc>
        <w:tc>
          <w:tcPr>
            <w:tcW w:w="933" w:type="dxa"/>
          </w:tcPr>
          <w:p w14:paraId="42E32FD5" w14:textId="4DB26CCD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806E33">
              <w:t>Studio 23</w:t>
            </w:r>
          </w:p>
        </w:tc>
        <w:tc>
          <w:tcPr>
            <w:tcW w:w="1105" w:type="dxa"/>
          </w:tcPr>
          <w:p w14:paraId="20AEE0E9" w14:textId="5104CAA4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2</w:t>
            </w:r>
          </w:p>
        </w:tc>
        <w:tc>
          <w:tcPr>
            <w:tcW w:w="2790" w:type="dxa"/>
            <w:vAlign w:val="center"/>
          </w:tcPr>
          <w:p w14:paraId="6FF71F03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  <w:tr w:rsidR="00F5196D" w:rsidRPr="009F0721" w14:paraId="6349124A" w14:textId="77777777" w:rsidTr="00CA7E43">
        <w:trPr>
          <w:jc w:val="center"/>
        </w:trPr>
        <w:tc>
          <w:tcPr>
            <w:tcW w:w="1120" w:type="dxa"/>
            <w:vAlign w:val="center"/>
          </w:tcPr>
          <w:p w14:paraId="673F8C4A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40" w:type="dxa"/>
            <w:vAlign w:val="center"/>
          </w:tcPr>
          <w:p w14:paraId="0BF5D32B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420" w:type="dxa"/>
            <w:vAlign w:val="center"/>
          </w:tcPr>
          <w:p w14:paraId="70B2DBC1" w14:textId="68C0AB68" w:rsidR="00F5196D" w:rsidRPr="002A658D" w:rsidRDefault="00F5196D" w:rsidP="00F5196D">
            <w:pPr>
              <w:ind w:left="57"/>
              <w:rPr>
                <w:lang w:val="sr-Latn-RS"/>
              </w:rPr>
            </w:pPr>
            <w:r>
              <w:rPr>
                <w:i/>
                <w:sz w:val="22"/>
                <w:lang w:val="ru-RU"/>
              </w:rPr>
              <w:t>Ko to tamo peva</w:t>
            </w:r>
            <w:r>
              <w:rPr>
                <w:sz w:val="22"/>
                <w:lang w:val="ru-RU"/>
              </w:rPr>
              <w:t xml:space="preserve">, Slobodana Šijana (1980), </w:t>
            </w:r>
            <w:r>
              <w:rPr>
                <w:i/>
                <w:sz w:val="22"/>
                <w:lang w:val="ru-RU"/>
              </w:rPr>
              <w:t>Samo jednom se ljubi</w:t>
            </w:r>
            <w:r>
              <w:rPr>
                <w:sz w:val="22"/>
                <w:lang w:val="ru-RU"/>
              </w:rPr>
              <w:t>, Rajka Grlića (1981</w:t>
            </w:r>
          </w:p>
        </w:tc>
        <w:tc>
          <w:tcPr>
            <w:tcW w:w="1068" w:type="dxa"/>
            <w:vAlign w:val="center"/>
          </w:tcPr>
          <w:p w14:paraId="18A571BA" w14:textId="65A05C36" w:rsidR="00F5196D" w:rsidRDefault="00F5196D" w:rsidP="00F5196D">
            <w:pPr>
              <w:ind w:left="57"/>
              <w:rPr>
                <w:lang w:val="sr-Cyrl-BA"/>
              </w:rPr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1E08B4BB" w14:textId="2EA9544D" w:rsidR="00F5196D" w:rsidRPr="005A2E0B" w:rsidRDefault="00F5196D" w:rsidP="00F5196D">
            <w:pPr>
              <w:jc w:val="center"/>
            </w:pPr>
            <w:r>
              <w:t>16. 1. 2025.</w:t>
            </w:r>
          </w:p>
        </w:tc>
        <w:tc>
          <w:tcPr>
            <w:tcW w:w="1531" w:type="dxa"/>
          </w:tcPr>
          <w:p w14:paraId="4F0A1A56" w14:textId="3FDECB12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17.30-19.45</w:t>
            </w:r>
          </w:p>
        </w:tc>
        <w:tc>
          <w:tcPr>
            <w:tcW w:w="933" w:type="dxa"/>
          </w:tcPr>
          <w:p w14:paraId="51A13C1E" w14:textId="6121550B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806E33">
              <w:t>Studio 23</w:t>
            </w:r>
          </w:p>
        </w:tc>
        <w:tc>
          <w:tcPr>
            <w:tcW w:w="1105" w:type="dxa"/>
          </w:tcPr>
          <w:p w14:paraId="318C33CD" w14:textId="56C8693A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3</w:t>
            </w:r>
          </w:p>
        </w:tc>
        <w:tc>
          <w:tcPr>
            <w:tcW w:w="2790" w:type="dxa"/>
            <w:vAlign w:val="center"/>
          </w:tcPr>
          <w:p w14:paraId="6AABFE56" w14:textId="77777777" w:rsidR="00F5196D" w:rsidRDefault="00F5196D" w:rsidP="00F5196D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F5196D" w:rsidRPr="009F0721" w14:paraId="617E9795" w14:textId="77777777" w:rsidTr="00CA7E43">
        <w:trPr>
          <w:jc w:val="center"/>
        </w:trPr>
        <w:tc>
          <w:tcPr>
            <w:tcW w:w="1120" w:type="dxa"/>
            <w:vAlign w:val="center"/>
          </w:tcPr>
          <w:p w14:paraId="054F940D" w14:textId="77777777" w:rsidR="00F5196D" w:rsidRPr="00BF283C" w:rsidRDefault="00F5196D" w:rsidP="00F5196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40" w:type="dxa"/>
            <w:vAlign w:val="center"/>
          </w:tcPr>
          <w:p w14:paraId="58EF712A" w14:textId="77777777" w:rsidR="00F5196D" w:rsidRDefault="00F5196D" w:rsidP="00F5196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420" w:type="dxa"/>
            <w:vAlign w:val="center"/>
          </w:tcPr>
          <w:p w14:paraId="74D54C2B" w14:textId="17F35725" w:rsidR="00F5196D" w:rsidRDefault="00F5196D" w:rsidP="00F5196D">
            <w:pPr>
              <w:rPr>
                <w:lang w:val="sr-Cyrl-BA"/>
              </w:rPr>
            </w:pPr>
            <w:r w:rsidRPr="002C0E14">
              <w:rPr>
                <w:i/>
                <w:iCs/>
                <w:lang w:val="sr-Cyrl-BA"/>
              </w:rPr>
              <w:t>Otac na službenom putu,</w:t>
            </w:r>
            <w:r w:rsidRPr="002C0E14">
              <w:rPr>
                <w:lang w:val="sr-Cyrl-BA"/>
              </w:rPr>
              <w:t xml:space="preserve"> Emira Kusturice (1985)</w:t>
            </w:r>
          </w:p>
        </w:tc>
        <w:tc>
          <w:tcPr>
            <w:tcW w:w="1068" w:type="dxa"/>
            <w:vAlign w:val="center"/>
          </w:tcPr>
          <w:p w14:paraId="35D80DC0" w14:textId="6DAD2F2B" w:rsidR="00F5196D" w:rsidRPr="00F5196D" w:rsidRDefault="00F5196D" w:rsidP="00F5196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3C94499B" w14:textId="3515548E" w:rsidR="00F5196D" w:rsidRPr="00F5196D" w:rsidRDefault="00F5196D" w:rsidP="00F5196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 1. 2025.</w:t>
            </w:r>
          </w:p>
        </w:tc>
        <w:tc>
          <w:tcPr>
            <w:tcW w:w="1531" w:type="dxa"/>
          </w:tcPr>
          <w:p w14:paraId="1FD88465" w14:textId="6179B4EE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16.00-17.30</w:t>
            </w:r>
          </w:p>
        </w:tc>
        <w:tc>
          <w:tcPr>
            <w:tcW w:w="933" w:type="dxa"/>
          </w:tcPr>
          <w:p w14:paraId="505BDC4D" w14:textId="151EE6A8" w:rsidR="00F5196D" w:rsidRDefault="00F5196D" w:rsidP="00F5196D">
            <w:pPr>
              <w:ind w:left="57" w:right="57"/>
              <w:jc w:val="center"/>
              <w:rPr>
                <w:lang w:val="sr-Cyrl-BA"/>
              </w:rPr>
            </w:pPr>
            <w:r w:rsidRPr="00806E33">
              <w:t>Studio 23</w:t>
            </w:r>
          </w:p>
        </w:tc>
        <w:tc>
          <w:tcPr>
            <w:tcW w:w="1105" w:type="dxa"/>
          </w:tcPr>
          <w:p w14:paraId="6F1F45FE" w14:textId="5D83667D" w:rsidR="00F5196D" w:rsidRDefault="00F5196D" w:rsidP="00F5196D">
            <w:pPr>
              <w:jc w:val="center"/>
              <w:rPr>
                <w:lang w:val="sr-Cyrl-BA"/>
              </w:rPr>
            </w:pPr>
            <w:r w:rsidRPr="00806E33">
              <w:t>2</w:t>
            </w:r>
          </w:p>
        </w:tc>
        <w:tc>
          <w:tcPr>
            <w:tcW w:w="2790" w:type="dxa"/>
            <w:vAlign w:val="center"/>
          </w:tcPr>
          <w:p w14:paraId="1DCD212E" w14:textId="77777777" w:rsidR="00F5196D" w:rsidRDefault="00F5196D" w:rsidP="00F5196D">
            <w:pPr>
              <w:ind w:left="57" w:right="57"/>
              <w:rPr>
                <w:lang w:val="sr-Cyrl-BA"/>
              </w:rPr>
            </w:pPr>
          </w:p>
        </w:tc>
      </w:tr>
    </w:tbl>
    <w:p w14:paraId="5411D4EE" w14:textId="58E0DE41" w:rsidR="002C0E14" w:rsidRPr="00B5033D" w:rsidRDefault="00C14C97" w:rsidP="00B5033D">
      <w:pPr>
        <w:spacing w:before="80"/>
        <w:jc w:val="right"/>
        <w:rPr>
          <w:sz w:val="20"/>
          <w:szCs w:val="20"/>
          <w:lang w:val="sr-Latn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 xml:space="preserve">, Ч </w:t>
      </w:r>
      <w:r w:rsidR="00B5033D">
        <w:rPr>
          <w:sz w:val="20"/>
          <w:szCs w:val="20"/>
          <w:lang w:val="sr-Cyrl-BA"/>
        </w:rPr>
        <w:t>–</w:t>
      </w:r>
      <w:r w:rsidR="00290BF5">
        <w:rPr>
          <w:sz w:val="20"/>
          <w:szCs w:val="20"/>
          <w:lang w:val="sr-Cyrl-BA"/>
        </w:rPr>
        <w:t xml:space="preserve"> Часова</w:t>
      </w:r>
      <w:r w:rsidR="00B5033D">
        <w:rPr>
          <w:sz w:val="20"/>
          <w:szCs w:val="20"/>
          <w:lang w:val="sr-Latn-BA"/>
        </w:rPr>
        <w:t xml:space="preserve">                                                                    </w:t>
      </w:r>
      <w:r w:rsidR="00D00B6C">
        <w:rPr>
          <w:b/>
          <w:lang w:val="sr-Cyrl-BA"/>
        </w:rPr>
        <w:t>ПРЕДМЕТНИ НАСТАВНИК</w:t>
      </w:r>
      <w:r w:rsidR="008717F9" w:rsidRPr="009F0721">
        <w:rPr>
          <w:b/>
          <w:lang w:val="sr-Cyrl-BA"/>
        </w:rPr>
        <w:t>:</w:t>
      </w:r>
      <w:r w:rsidR="002C0E14">
        <w:rPr>
          <w:b/>
          <w:lang w:val="sr-Latn-BA"/>
        </w:rPr>
        <w:t xml:space="preserve"> </w:t>
      </w:r>
      <w:r w:rsidR="002C0E14">
        <w:rPr>
          <w:b/>
          <w:lang w:val="sr-Cyrl-BA"/>
        </w:rPr>
        <w:t>Др Срђан Радаковић</w:t>
      </w:r>
    </w:p>
    <w:p w14:paraId="0D762B8C" w14:textId="77777777" w:rsidR="00962B16" w:rsidRPr="00B5033D" w:rsidRDefault="00962B16" w:rsidP="00522F27">
      <w:pPr>
        <w:spacing w:before="120"/>
        <w:rPr>
          <w:lang w:val="sr-Latn-RS"/>
        </w:rPr>
      </w:pPr>
    </w:p>
    <w:p w14:paraId="25E612CC" w14:textId="6D62D9EA" w:rsidR="00EB1E05" w:rsidRPr="002C0E14" w:rsidRDefault="00E46EF7" w:rsidP="00B5033D">
      <w:pPr>
        <w:spacing w:before="120"/>
        <w:jc w:val="right"/>
        <w:rPr>
          <w:lang w:val="sr-Latn-BA"/>
        </w:rPr>
      </w:pPr>
      <w:r>
        <w:rPr>
          <w:noProof/>
        </w:rPr>
        <w:drawing>
          <wp:inline distT="0" distB="0" distL="0" distR="0" wp14:anchorId="50EE06F3" wp14:editId="568D7171">
            <wp:extent cx="1719364" cy="714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_20180319_10_22_41_Pro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11" cy="71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BF07C" w14:textId="77777777" w:rsidR="00EB1E05" w:rsidRDefault="00EB1E05" w:rsidP="00522F27">
      <w:pPr>
        <w:spacing w:before="120"/>
        <w:rPr>
          <w:lang w:val="sr-Cyrl-BA"/>
        </w:rPr>
      </w:pPr>
    </w:p>
    <w:sectPr w:rsidR="00EB1E05" w:rsidSect="00B55434">
      <w:pgSz w:w="16834" w:h="11909" w:orient="landscape" w:code="9"/>
      <w:pgMar w:top="1080" w:right="1134" w:bottom="72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2019307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wMDUwNDE1tTAwtjBV0lEKTi0uzszPAykwrQUAMMqz5SwAAAA="/>
  </w:docVars>
  <w:rsids>
    <w:rsidRoot w:val="00435620"/>
    <w:rsid w:val="00000F10"/>
    <w:rsid w:val="00016D53"/>
    <w:rsid w:val="00032509"/>
    <w:rsid w:val="00033451"/>
    <w:rsid w:val="00035E26"/>
    <w:rsid w:val="00036A0D"/>
    <w:rsid w:val="00045296"/>
    <w:rsid w:val="000603B8"/>
    <w:rsid w:val="0007311F"/>
    <w:rsid w:val="00081819"/>
    <w:rsid w:val="000B37F0"/>
    <w:rsid w:val="000C1B13"/>
    <w:rsid w:val="000C1E49"/>
    <w:rsid w:val="000C283C"/>
    <w:rsid w:val="000E35B2"/>
    <w:rsid w:val="0013259B"/>
    <w:rsid w:val="00146A9B"/>
    <w:rsid w:val="0015706A"/>
    <w:rsid w:val="00176337"/>
    <w:rsid w:val="001818FE"/>
    <w:rsid w:val="001A7910"/>
    <w:rsid w:val="001C370D"/>
    <w:rsid w:val="001D797C"/>
    <w:rsid w:val="001E2CDA"/>
    <w:rsid w:val="001E5339"/>
    <w:rsid w:val="001F222A"/>
    <w:rsid w:val="001F54CD"/>
    <w:rsid w:val="00220DB6"/>
    <w:rsid w:val="00222C39"/>
    <w:rsid w:val="00225EE8"/>
    <w:rsid w:val="00274F5F"/>
    <w:rsid w:val="0028436E"/>
    <w:rsid w:val="00290BF5"/>
    <w:rsid w:val="00294931"/>
    <w:rsid w:val="002A255C"/>
    <w:rsid w:val="002A658D"/>
    <w:rsid w:val="002A7CDA"/>
    <w:rsid w:val="002C0E14"/>
    <w:rsid w:val="002C5BCC"/>
    <w:rsid w:val="002C7CFA"/>
    <w:rsid w:val="00314A36"/>
    <w:rsid w:val="0033556D"/>
    <w:rsid w:val="00352459"/>
    <w:rsid w:val="00355F56"/>
    <w:rsid w:val="003568B4"/>
    <w:rsid w:val="003701F9"/>
    <w:rsid w:val="00385D97"/>
    <w:rsid w:val="0039351A"/>
    <w:rsid w:val="00397133"/>
    <w:rsid w:val="003D3CF9"/>
    <w:rsid w:val="003D5E20"/>
    <w:rsid w:val="0040123F"/>
    <w:rsid w:val="00425BF6"/>
    <w:rsid w:val="00431E55"/>
    <w:rsid w:val="00435620"/>
    <w:rsid w:val="00437DA8"/>
    <w:rsid w:val="004546E7"/>
    <w:rsid w:val="00464967"/>
    <w:rsid w:val="0047553F"/>
    <w:rsid w:val="004D33FD"/>
    <w:rsid w:val="004D67D9"/>
    <w:rsid w:val="004E293E"/>
    <w:rsid w:val="004F424D"/>
    <w:rsid w:val="00506857"/>
    <w:rsid w:val="00522F27"/>
    <w:rsid w:val="005373B7"/>
    <w:rsid w:val="005611BA"/>
    <w:rsid w:val="005741B3"/>
    <w:rsid w:val="00575844"/>
    <w:rsid w:val="005A2E0B"/>
    <w:rsid w:val="005D6F42"/>
    <w:rsid w:val="005E0F98"/>
    <w:rsid w:val="00605686"/>
    <w:rsid w:val="00625F82"/>
    <w:rsid w:val="00685B50"/>
    <w:rsid w:val="006966C4"/>
    <w:rsid w:val="006A1B27"/>
    <w:rsid w:val="006A4E2E"/>
    <w:rsid w:val="006B3AE7"/>
    <w:rsid w:val="006C4DDE"/>
    <w:rsid w:val="006D0C23"/>
    <w:rsid w:val="006D4341"/>
    <w:rsid w:val="00703E30"/>
    <w:rsid w:val="00726875"/>
    <w:rsid w:val="00726DA6"/>
    <w:rsid w:val="007B721E"/>
    <w:rsid w:val="007E33CC"/>
    <w:rsid w:val="007F421A"/>
    <w:rsid w:val="008469F0"/>
    <w:rsid w:val="008717F9"/>
    <w:rsid w:val="008B1B16"/>
    <w:rsid w:val="008B1DBD"/>
    <w:rsid w:val="00910B8D"/>
    <w:rsid w:val="00925C6D"/>
    <w:rsid w:val="0093123D"/>
    <w:rsid w:val="00940502"/>
    <w:rsid w:val="009427CB"/>
    <w:rsid w:val="00955627"/>
    <w:rsid w:val="00962B16"/>
    <w:rsid w:val="00966802"/>
    <w:rsid w:val="00984E9A"/>
    <w:rsid w:val="009A577C"/>
    <w:rsid w:val="009B3556"/>
    <w:rsid w:val="009C26A4"/>
    <w:rsid w:val="009E1A15"/>
    <w:rsid w:val="009F0721"/>
    <w:rsid w:val="009F0DC8"/>
    <w:rsid w:val="009F569E"/>
    <w:rsid w:val="00A1523F"/>
    <w:rsid w:val="00A222DE"/>
    <w:rsid w:val="00A24E0B"/>
    <w:rsid w:val="00A36DA5"/>
    <w:rsid w:val="00A408B7"/>
    <w:rsid w:val="00A41A78"/>
    <w:rsid w:val="00A56021"/>
    <w:rsid w:val="00A63D1D"/>
    <w:rsid w:val="00AA00C3"/>
    <w:rsid w:val="00AB2B3A"/>
    <w:rsid w:val="00AC7FE5"/>
    <w:rsid w:val="00AD589E"/>
    <w:rsid w:val="00AE47FD"/>
    <w:rsid w:val="00B05A7E"/>
    <w:rsid w:val="00B5033D"/>
    <w:rsid w:val="00B53AE0"/>
    <w:rsid w:val="00B55434"/>
    <w:rsid w:val="00BA5740"/>
    <w:rsid w:val="00BE6390"/>
    <w:rsid w:val="00BF283C"/>
    <w:rsid w:val="00C02076"/>
    <w:rsid w:val="00C062EC"/>
    <w:rsid w:val="00C1063F"/>
    <w:rsid w:val="00C11987"/>
    <w:rsid w:val="00C14C97"/>
    <w:rsid w:val="00C30267"/>
    <w:rsid w:val="00C41E6E"/>
    <w:rsid w:val="00C446E5"/>
    <w:rsid w:val="00C46F8C"/>
    <w:rsid w:val="00C57BF8"/>
    <w:rsid w:val="00C66660"/>
    <w:rsid w:val="00CA62DC"/>
    <w:rsid w:val="00CD526B"/>
    <w:rsid w:val="00CE32EA"/>
    <w:rsid w:val="00CE523E"/>
    <w:rsid w:val="00CF547A"/>
    <w:rsid w:val="00D00B6C"/>
    <w:rsid w:val="00D01288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6BAD"/>
    <w:rsid w:val="00E172BD"/>
    <w:rsid w:val="00E20131"/>
    <w:rsid w:val="00E25A41"/>
    <w:rsid w:val="00E46EF7"/>
    <w:rsid w:val="00E669AC"/>
    <w:rsid w:val="00E6700D"/>
    <w:rsid w:val="00E73CD5"/>
    <w:rsid w:val="00E8339A"/>
    <w:rsid w:val="00E838CD"/>
    <w:rsid w:val="00EA1E97"/>
    <w:rsid w:val="00EA31C2"/>
    <w:rsid w:val="00EB0E13"/>
    <w:rsid w:val="00EB1E05"/>
    <w:rsid w:val="00EB21ED"/>
    <w:rsid w:val="00EC04F7"/>
    <w:rsid w:val="00EC5871"/>
    <w:rsid w:val="00EE47A5"/>
    <w:rsid w:val="00F0614D"/>
    <w:rsid w:val="00F25852"/>
    <w:rsid w:val="00F320A7"/>
    <w:rsid w:val="00F4384F"/>
    <w:rsid w:val="00F47ACA"/>
    <w:rsid w:val="00F5196D"/>
    <w:rsid w:val="00F64DAB"/>
    <w:rsid w:val="00F70D90"/>
    <w:rsid w:val="00F7798C"/>
    <w:rsid w:val="00F80614"/>
    <w:rsid w:val="00F85F42"/>
    <w:rsid w:val="00F979ED"/>
    <w:rsid w:val="00FD3625"/>
    <w:rsid w:val="00FE3FCC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0F8DF"/>
  <w15:docId w15:val="{90C469C9-1484-43B9-A2BD-99CA6931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4E2E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6A4E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499E6-B1F7-4CE0-82C2-C4C9CC99A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Nastavnici</cp:lastModifiedBy>
  <cp:revision>14</cp:revision>
  <cp:lastPrinted>2022-07-01T06:06:00Z</cp:lastPrinted>
  <dcterms:created xsi:type="dcterms:W3CDTF">2025-09-11T18:59:00Z</dcterms:created>
  <dcterms:modified xsi:type="dcterms:W3CDTF">2025-10-07T11:02:00Z</dcterms:modified>
</cp:coreProperties>
</file>